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D1FB52" w14:textId="77777777" w:rsidR="002B10C2" w:rsidRDefault="002B10C2" w:rsidP="002B10C2">
      <w:pPr>
        <w:jc w:val="center"/>
        <w:rPr>
          <w:b/>
          <w:sz w:val="32"/>
        </w:rPr>
      </w:pPr>
    </w:p>
    <w:p w14:paraId="097BBD8F" w14:textId="31CE5B9E" w:rsidR="002B10C2" w:rsidRDefault="002B10C2" w:rsidP="002B10C2">
      <w:pPr>
        <w:jc w:val="center"/>
        <w:rPr>
          <w:b/>
          <w:sz w:val="32"/>
        </w:rPr>
      </w:pPr>
      <w:r>
        <w:rPr>
          <w:b/>
          <w:sz w:val="32"/>
        </w:rPr>
        <w:t xml:space="preserve">Complexity Analysis </w:t>
      </w:r>
      <w:r w:rsidR="009610D6">
        <w:rPr>
          <w:b/>
          <w:sz w:val="32"/>
        </w:rPr>
        <w:t>–</w:t>
      </w:r>
      <w:r w:rsidR="002E690D">
        <w:rPr>
          <w:b/>
          <w:sz w:val="32"/>
        </w:rPr>
        <w:t xml:space="preserve"> </w:t>
      </w:r>
      <w:r w:rsidR="009610D6">
        <w:rPr>
          <w:b/>
          <w:sz w:val="32"/>
        </w:rPr>
        <w:t>Practice questions</w:t>
      </w:r>
    </w:p>
    <w:p w14:paraId="5E329908" w14:textId="3E09CCE7" w:rsidR="002B10C2" w:rsidRDefault="002B10C2" w:rsidP="002B10C2">
      <w:pPr>
        <w:jc w:val="center"/>
        <w:rPr>
          <w:i/>
          <w:sz w:val="24"/>
        </w:rPr>
      </w:pPr>
      <w:r w:rsidRPr="002B10C2">
        <w:rPr>
          <w:i/>
          <w:sz w:val="24"/>
        </w:rPr>
        <w:t xml:space="preserve">Data Structures (Section </w:t>
      </w:r>
      <w:r w:rsidR="00637042">
        <w:rPr>
          <w:i/>
          <w:sz w:val="24"/>
        </w:rPr>
        <w:t>B</w:t>
      </w:r>
      <w:r w:rsidRPr="002B10C2">
        <w:rPr>
          <w:i/>
          <w:sz w:val="24"/>
        </w:rPr>
        <w:t xml:space="preserve"> &amp; </w:t>
      </w:r>
      <w:r w:rsidR="00637042">
        <w:rPr>
          <w:i/>
          <w:sz w:val="24"/>
        </w:rPr>
        <w:t>C</w:t>
      </w:r>
      <w:r w:rsidRPr="002B10C2">
        <w:rPr>
          <w:i/>
          <w:sz w:val="24"/>
        </w:rPr>
        <w:t>)</w:t>
      </w:r>
    </w:p>
    <w:p w14:paraId="0CDE16DA" w14:textId="77777777" w:rsidR="009610D6" w:rsidRDefault="009610D6" w:rsidP="00D5499C">
      <w:pPr>
        <w:rPr>
          <w:rFonts w:cstheme="minorHAnsi"/>
          <w:b/>
          <w:sz w:val="20"/>
          <w:szCs w:val="20"/>
        </w:rPr>
      </w:pPr>
    </w:p>
    <w:p w14:paraId="55ED8C8B" w14:textId="75D73C29" w:rsidR="003D7273" w:rsidRPr="007F32EB" w:rsidRDefault="003D7273" w:rsidP="003D7273">
      <w:pPr>
        <w:rPr>
          <w:rFonts w:cstheme="minorHAnsi"/>
          <w:b/>
          <w:sz w:val="20"/>
          <w:szCs w:val="20"/>
        </w:rPr>
      </w:pPr>
      <w:r w:rsidRPr="007F32EB">
        <w:rPr>
          <w:rFonts w:cstheme="minorHAnsi"/>
          <w:b/>
          <w:sz w:val="20"/>
          <w:szCs w:val="20"/>
        </w:rPr>
        <w:t>Question 1.</w:t>
      </w:r>
      <w:r>
        <w:rPr>
          <w:rFonts w:cstheme="minorHAnsi"/>
          <w:b/>
          <w:sz w:val="20"/>
          <w:szCs w:val="20"/>
        </w:rPr>
        <w:t xml:space="preserve"> </w:t>
      </w:r>
      <w:r w:rsidR="00262054">
        <w:t xml:space="preserve">Write the </w:t>
      </w:r>
      <w:r>
        <w:t xml:space="preserve">tight </w:t>
      </w:r>
      <w:r w:rsidR="00262054">
        <w:t>big-O for the following expressions</w:t>
      </w:r>
      <w:r>
        <w:t xml:space="preserve"> and </w:t>
      </w:r>
      <w:r>
        <w:rPr>
          <w:rFonts w:cstheme="minorHAnsi"/>
          <w:b/>
          <w:sz w:val="20"/>
          <w:szCs w:val="20"/>
        </w:rPr>
        <w:t>find c and n</w:t>
      </w:r>
      <w:r w:rsidRPr="00092D88">
        <w:rPr>
          <w:rFonts w:cstheme="minorHAnsi"/>
          <w:b/>
          <w:sz w:val="20"/>
          <w:szCs w:val="20"/>
          <w:vertAlign w:val="subscript"/>
        </w:rPr>
        <w:t>0</w:t>
      </w:r>
    </w:p>
    <w:p w14:paraId="08E561C6" w14:textId="69A7224A" w:rsidR="00262054" w:rsidRDefault="003D7273" w:rsidP="00262054">
      <w:pPr>
        <w:numPr>
          <w:ilvl w:val="0"/>
          <w:numId w:val="10"/>
        </w:numPr>
        <w:spacing w:after="0" w:line="240" w:lineRule="auto"/>
      </w:pPr>
      <w:r>
        <w:t>9</w:t>
      </w:r>
      <w:r w:rsidR="00262054">
        <w:t>n</w:t>
      </w:r>
      <w:r w:rsidR="00262054">
        <w:rPr>
          <w:vertAlign w:val="superscript"/>
        </w:rPr>
        <w:t>3</w:t>
      </w:r>
      <w:r w:rsidR="00262054">
        <w:t>+400n</w:t>
      </w:r>
      <w:r w:rsidR="00262054">
        <w:rPr>
          <w:vertAlign w:val="superscript"/>
        </w:rPr>
        <w:t>2</w:t>
      </w:r>
    </w:p>
    <w:p w14:paraId="62E48EB1" w14:textId="77777777" w:rsidR="00262054" w:rsidRDefault="00262054" w:rsidP="00262054">
      <w:pPr>
        <w:numPr>
          <w:ilvl w:val="0"/>
          <w:numId w:val="10"/>
        </w:numPr>
        <w:spacing w:after="0" w:line="240" w:lineRule="auto"/>
      </w:pPr>
      <w:r>
        <w:t>n</w:t>
      </w:r>
      <w:r>
        <w:rPr>
          <w:vertAlign w:val="superscript"/>
        </w:rPr>
        <w:t>3</w:t>
      </w:r>
      <w:r>
        <w:t>2</w:t>
      </w:r>
      <w:r>
        <w:rPr>
          <w:vertAlign w:val="superscript"/>
        </w:rPr>
        <w:t xml:space="preserve">n </w:t>
      </w:r>
      <w:r>
        <w:t>+ n</w:t>
      </w:r>
      <w:r>
        <w:rPr>
          <w:vertAlign w:val="superscript"/>
        </w:rPr>
        <w:t>2</w:t>
      </w:r>
      <w:r>
        <w:t>3</w:t>
      </w:r>
      <w:r>
        <w:rPr>
          <w:vertAlign w:val="superscript"/>
        </w:rPr>
        <w:t>n</w:t>
      </w:r>
    </w:p>
    <w:p w14:paraId="75430B1E" w14:textId="77777777" w:rsidR="00262054" w:rsidRDefault="00262054" w:rsidP="00262054">
      <w:pPr>
        <w:numPr>
          <w:ilvl w:val="0"/>
          <w:numId w:val="10"/>
        </w:numPr>
        <w:spacing w:after="0" w:line="240" w:lineRule="auto"/>
      </w:pPr>
      <w:r>
        <w:t>n</w:t>
      </w:r>
      <w:r>
        <w:rPr>
          <w:vertAlign w:val="superscript"/>
        </w:rPr>
        <w:t>2</w:t>
      </w:r>
      <w:r>
        <w:t>/logn + n</w:t>
      </w:r>
    </w:p>
    <w:p w14:paraId="280E708A" w14:textId="77777777" w:rsidR="00262054" w:rsidRDefault="00262054" w:rsidP="00262054">
      <w:pPr>
        <w:numPr>
          <w:ilvl w:val="0"/>
          <w:numId w:val="10"/>
        </w:numPr>
        <w:spacing w:after="0" w:line="240" w:lineRule="auto"/>
      </w:pPr>
      <w:r>
        <w:t>n</w:t>
      </w:r>
      <w:r>
        <w:rPr>
          <w:vertAlign w:val="superscript"/>
        </w:rPr>
        <w:t>k+a</w:t>
      </w:r>
      <w:r>
        <w:t>+2</w:t>
      </w:r>
      <w:r>
        <w:rPr>
          <w:vertAlign w:val="superscript"/>
        </w:rPr>
        <w:t>n</w:t>
      </w:r>
    </w:p>
    <w:p w14:paraId="4D0034AD" w14:textId="3B5D7860" w:rsidR="00262054" w:rsidRDefault="00262054" w:rsidP="00262054">
      <w:pPr>
        <w:numPr>
          <w:ilvl w:val="0"/>
          <w:numId w:val="10"/>
        </w:numPr>
        <w:spacing w:after="0" w:line="240" w:lineRule="auto"/>
      </w:pPr>
      <w:r>
        <w:t>n</w:t>
      </w:r>
      <w:r>
        <w:rPr>
          <w:vertAlign w:val="superscript"/>
        </w:rPr>
        <w:t>k+a</w:t>
      </w:r>
      <w:r>
        <w:t>+n</w:t>
      </w:r>
      <w:r>
        <w:rPr>
          <w:vertAlign w:val="superscript"/>
        </w:rPr>
        <w:t xml:space="preserve">k </w:t>
      </w:r>
      <w:r>
        <w:t>log n</w:t>
      </w:r>
    </w:p>
    <w:p w14:paraId="0BDFBCBE" w14:textId="0C3CEF82" w:rsidR="003D7273" w:rsidRPr="003D7273" w:rsidRDefault="003D7273" w:rsidP="00262054">
      <w:pPr>
        <w:numPr>
          <w:ilvl w:val="0"/>
          <w:numId w:val="10"/>
        </w:numPr>
        <w:spacing w:after="0" w:line="240" w:lineRule="auto"/>
      </w:pPr>
      <w:r w:rsidRPr="00D5499C">
        <w:rPr>
          <w:rFonts w:cstheme="minorHAnsi"/>
          <w:sz w:val="20"/>
          <w:szCs w:val="20"/>
        </w:rPr>
        <w:t>5n</w:t>
      </w:r>
      <w:r w:rsidRPr="00D5499C">
        <w:rPr>
          <w:rFonts w:cstheme="minorHAnsi"/>
          <w:sz w:val="20"/>
          <w:szCs w:val="20"/>
          <w:vertAlign w:val="superscript"/>
        </w:rPr>
        <w:t>3</w:t>
      </w:r>
      <w:r w:rsidRPr="00D5499C">
        <w:rPr>
          <w:rFonts w:cstheme="minorHAnsi"/>
          <w:sz w:val="20"/>
          <w:szCs w:val="20"/>
        </w:rPr>
        <w:t>+</w:t>
      </w:r>
      <m:oMath>
        <m:rad>
          <m:radPr>
            <m:degHide m:val="1"/>
            <m:ctrlPr>
              <w:rPr>
                <w:rFonts w:ascii="Cambria Math" w:hAnsi="Cambria Math" w:cstheme="minorHAnsi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 w:cstheme="minorHAnsi"/>
                <w:sz w:val="20"/>
                <w:szCs w:val="20"/>
              </w:rPr>
              <m:t>n</m:t>
            </m:r>
          </m:e>
        </m:rad>
        <m:r>
          <w:rPr>
            <w:rFonts w:ascii="Cambria Math" w:hAnsi="Cambria Math" w:cstheme="minorHAnsi"/>
            <w:sz w:val="20"/>
            <w:szCs w:val="20"/>
          </w:rPr>
          <m:t xml:space="preserve"> </m:t>
        </m:r>
      </m:oMath>
      <w:r w:rsidRPr="00D5499C">
        <w:rPr>
          <w:rFonts w:cstheme="minorHAnsi"/>
          <w:sz w:val="20"/>
          <w:szCs w:val="20"/>
        </w:rPr>
        <w:t>logn+ n*(</w:t>
      </w:r>
      <w:r>
        <w:rPr>
          <w:rFonts w:cstheme="minorHAnsi"/>
          <w:sz w:val="20"/>
          <w:szCs w:val="20"/>
        </w:rPr>
        <w:t>2n</w:t>
      </w:r>
      <w:r w:rsidRPr="00D5499C">
        <w:rPr>
          <w:rFonts w:cstheme="minorHAnsi"/>
          <w:sz w:val="20"/>
          <w:szCs w:val="20"/>
        </w:rPr>
        <w:t>+n</w:t>
      </w:r>
      <w:r>
        <w:rPr>
          <w:rFonts w:cstheme="minorHAnsi"/>
          <w:sz w:val="20"/>
          <w:szCs w:val="20"/>
        </w:rPr>
        <w:t xml:space="preserve"> </w:t>
      </w:r>
      <w:r w:rsidRPr="00D5499C">
        <w:rPr>
          <w:rFonts w:cstheme="minorHAnsi"/>
          <w:sz w:val="20"/>
          <w:szCs w:val="20"/>
        </w:rPr>
        <w:t>log n)</w:t>
      </w:r>
    </w:p>
    <w:p w14:paraId="18BD07ED" w14:textId="13D95044" w:rsidR="003D7273" w:rsidRPr="00B95E3C" w:rsidRDefault="003D7273" w:rsidP="00262054">
      <w:pPr>
        <w:numPr>
          <w:ilvl w:val="0"/>
          <w:numId w:val="10"/>
        </w:numPr>
        <w:spacing w:after="0" w:line="240" w:lineRule="auto"/>
      </w:pPr>
      <w:r w:rsidRPr="00D5499C">
        <w:rPr>
          <w:rFonts w:cstheme="minorHAnsi"/>
          <w:sz w:val="20"/>
          <w:szCs w:val="20"/>
        </w:rPr>
        <w:t>(100n+logn)</w:t>
      </w:r>
      <w:r>
        <w:rPr>
          <w:rFonts w:cstheme="minorHAnsi"/>
          <w:sz w:val="20"/>
          <w:szCs w:val="20"/>
        </w:rPr>
        <w:t xml:space="preserve"> </w:t>
      </w:r>
      <w:r w:rsidRPr="00D5499C">
        <w:rPr>
          <w:rFonts w:cstheme="minorHAnsi"/>
          <w:sz w:val="20"/>
          <w:szCs w:val="20"/>
        </w:rPr>
        <w:t>*</w:t>
      </w:r>
      <w:r>
        <w:rPr>
          <w:rFonts w:cstheme="minorHAnsi"/>
          <w:sz w:val="20"/>
          <w:szCs w:val="20"/>
        </w:rPr>
        <w:t xml:space="preserve"> </w:t>
      </w:r>
      <w:r w:rsidRPr="00D5499C">
        <w:rPr>
          <w:rFonts w:cstheme="minorHAnsi"/>
          <w:sz w:val="20"/>
          <w:szCs w:val="20"/>
        </w:rPr>
        <w:t>(25n+log n)</w:t>
      </w:r>
    </w:p>
    <w:p w14:paraId="64E125BB" w14:textId="447A9C54" w:rsidR="00262054" w:rsidRPr="00B95E3C" w:rsidRDefault="00B95E3C" w:rsidP="00B7312C">
      <w:pPr>
        <w:numPr>
          <w:ilvl w:val="0"/>
          <w:numId w:val="10"/>
        </w:numPr>
        <w:spacing w:after="0" w:line="240" w:lineRule="auto"/>
        <w:rPr>
          <w:rFonts w:cstheme="minorHAnsi"/>
          <w:b/>
          <w:sz w:val="20"/>
          <w:szCs w:val="20"/>
        </w:rPr>
      </w:pPr>
      <w:r w:rsidRPr="00B95E3C">
        <w:rPr>
          <w:rFonts w:cstheme="minorHAnsi"/>
          <w:sz w:val="20"/>
          <w:szCs w:val="20"/>
        </w:rPr>
        <w:t>n</w:t>
      </w:r>
      <w:r w:rsidRPr="00B95E3C">
        <w:rPr>
          <w:rFonts w:cstheme="minorHAnsi"/>
          <w:sz w:val="20"/>
          <w:szCs w:val="20"/>
          <w:vertAlign w:val="superscript"/>
        </w:rPr>
        <w:t>3</w:t>
      </w:r>
      <w:r w:rsidRPr="00B95E3C">
        <w:rPr>
          <w:rFonts w:cstheme="minorHAnsi"/>
          <w:sz w:val="20"/>
          <w:szCs w:val="20"/>
        </w:rPr>
        <w:t>+ 4n+ 2</w:t>
      </w:r>
      <w:r w:rsidRPr="00B95E3C">
        <w:rPr>
          <w:rFonts w:eastAsia="MinionPro-It" w:cstheme="minorHAnsi"/>
          <w:i/>
          <w:iCs/>
          <w:sz w:val="20"/>
          <w:szCs w:val="20"/>
          <w:vertAlign w:val="superscript"/>
        </w:rPr>
        <w:t>n</w:t>
      </w:r>
    </w:p>
    <w:p w14:paraId="69514ABE" w14:textId="77777777" w:rsidR="00B95E3C" w:rsidRDefault="00B95E3C" w:rsidP="00C63A91">
      <w:pPr>
        <w:autoSpaceDE w:val="0"/>
        <w:autoSpaceDN w:val="0"/>
        <w:adjustRightInd w:val="0"/>
        <w:rPr>
          <w:rFonts w:cstheme="minorHAnsi"/>
          <w:b/>
          <w:sz w:val="20"/>
          <w:szCs w:val="20"/>
        </w:rPr>
      </w:pPr>
    </w:p>
    <w:p w14:paraId="45C09B09" w14:textId="2ECC2918" w:rsidR="00C63A91" w:rsidRPr="003D7273" w:rsidRDefault="00C63A91" w:rsidP="00C63A91">
      <w:pPr>
        <w:autoSpaceDE w:val="0"/>
        <w:autoSpaceDN w:val="0"/>
        <w:adjustRightInd w:val="0"/>
        <w:rPr>
          <w:rFonts w:eastAsia="Berkeley-Book" w:cstheme="minorHAnsi"/>
          <w:b/>
          <w:sz w:val="20"/>
          <w:szCs w:val="20"/>
        </w:rPr>
      </w:pPr>
      <w:r w:rsidRPr="003D7273">
        <w:rPr>
          <w:rFonts w:cstheme="minorHAnsi"/>
          <w:b/>
          <w:sz w:val="20"/>
          <w:szCs w:val="20"/>
        </w:rPr>
        <w:t xml:space="preserve">Question </w:t>
      </w:r>
      <w:r w:rsidR="007F4A51" w:rsidRPr="003D7273">
        <w:rPr>
          <w:rFonts w:cstheme="minorHAnsi"/>
          <w:b/>
          <w:sz w:val="20"/>
          <w:szCs w:val="20"/>
        </w:rPr>
        <w:t>2</w:t>
      </w:r>
      <w:r w:rsidRPr="003D7273">
        <w:rPr>
          <w:rFonts w:cstheme="minorHAnsi"/>
          <w:b/>
          <w:sz w:val="20"/>
          <w:szCs w:val="20"/>
        </w:rPr>
        <w:t xml:space="preserve">. </w:t>
      </w:r>
      <w:r w:rsidRPr="003D7273">
        <w:rPr>
          <w:rFonts w:eastAsia="Berkeley-Book" w:cstheme="minorHAnsi"/>
          <w:b/>
          <w:sz w:val="20"/>
          <w:szCs w:val="20"/>
        </w:rPr>
        <w:t xml:space="preserve">For each of the following program fragments give an analysis of the running time in </w:t>
      </w:r>
      <w:r w:rsidRPr="003D7273">
        <w:rPr>
          <w:rFonts w:eastAsia="Berkeley-Book" w:cstheme="minorHAnsi"/>
          <w:b/>
          <w:i/>
          <w:color w:val="FF0000"/>
          <w:sz w:val="20"/>
          <w:szCs w:val="20"/>
        </w:rPr>
        <w:t>T(N)</w:t>
      </w:r>
      <w:r w:rsidRPr="003D7273">
        <w:rPr>
          <w:rFonts w:eastAsia="Berkeley-Book" w:cstheme="minorHAnsi"/>
          <w:b/>
          <w:color w:val="FF0000"/>
          <w:sz w:val="20"/>
          <w:szCs w:val="20"/>
        </w:rPr>
        <w:t xml:space="preserve"> </w:t>
      </w:r>
      <w:r w:rsidRPr="003D7273">
        <w:rPr>
          <w:rFonts w:eastAsia="Berkeley-Book" w:cstheme="minorHAnsi"/>
          <w:b/>
          <w:sz w:val="20"/>
          <w:szCs w:val="20"/>
        </w:rPr>
        <w:t xml:space="preserve">and </w:t>
      </w:r>
      <w:r w:rsidR="001C18BD" w:rsidRPr="003D7273">
        <w:rPr>
          <w:rFonts w:eastAsia="Berkeley-Book" w:cstheme="minorHAnsi"/>
          <w:b/>
          <w:sz w:val="20"/>
          <w:szCs w:val="20"/>
        </w:rPr>
        <w:t>as well as in</w:t>
      </w:r>
      <w:r w:rsidRPr="003D7273">
        <w:rPr>
          <w:rFonts w:eastAsia="Berkeley-Book" w:cstheme="minorHAnsi"/>
          <w:b/>
          <w:sz w:val="20"/>
          <w:szCs w:val="20"/>
        </w:rPr>
        <w:t xml:space="preserve"> </w:t>
      </w:r>
      <w:r w:rsidR="005A7C8C" w:rsidRPr="003D7273">
        <w:rPr>
          <w:rFonts w:eastAsia="Berkeley-Book" w:cstheme="minorHAnsi"/>
          <w:b/>
          <w:i/>
          <w:color w:val="FF0000"/>
          <w:sz w:val="20"/>
          <w:szCs w:val="20"/>
        </w:rPr>
        <w:t>tight</w:t>
      </w:r>
      <w:r w:rsidR="005A7C8C" w:rsidRPr="003D7273">
        <w:rPr>
          <w:rFonts w:eastAsia="Berkeley-Book" w:cstheme="minorHAnsi"/>
          <w:b/>
          <w:color w:val="FF0000"/>
          <w:sz w:val="20"/>
          <w:szCs w:val="20"/>
        </w:rPr>
        <w:t xml:space="preserve"> </w:t>
      </w:r>
      <w:r w:rsidRPr="003D7273">
        <w:rPr>
          <w:rFonts w:eastAsia="Berkeley-Book" w:cstheme="minorHAnsi"/>
          <w:b/>
          <w:i/>
          <w:color w:val="FF0000"/>
          <w:sz w:val="20"/>
          <w:szCs w:val="20"/>
        </w:rPr>
        <w:t>Big-O</w:t>
      </w:r>
      <w:r w:rsidRPr="003D7273">
        <w:rPr>
          <w:rFonts w:eastAsia="Berkeley-Book" w:cstheme="minorHAnsi"/>
          <w:b/>
          <w:color w:val="FF0000"/>
          <w:sz w:val="20"/>
          <w:szCs w:val="20"/>
        </w:rPr>
        <w:t>.</w:t>
      </w:r>
    </w:p>
    <w:p w14:paraId="4AC5A4BB" w14:textId="083CAAFF" w:rsidR="00D11976" w:rsidRPr="007F32EB" w:rsidRDefault="00D11976" w:rsidP="00C63A91">
      <w:pPr>
        <w:autoSpaceDE w:val="0"/>
        <w:autoSpaceDN w:val="0"/>
        <w:adjustRightInd w:val="0"/>
        <w:rPr>
          <w:rFonts w:eastAsia="Berkeley-Book" w:cstheme="minorHAnsi"/>
          <w:sz w:val="20"/>
          <w:szCs w:val="20"/>
        </w:rPr>
      </w:pPr>
      <w:r w:rsidRPr="007F32EB">
        <w:rPr>
          <w:rFonts w:eastAsia="Berkeley-Book" w:cstheme="minorHAnsi"/>
          <w:b/>
          <w:sz w:val="20"/>
          <w:szCs w:val="20"/>
        </w:rPr>
        <w:t>TO DO:</w:t>
      </w:r>
      <w:r w:rsidRPr="007F32EB">
        <w:rPr>
          <w:rFonts w:eastAsia="Berkeley-Book" w:cstheme="minorHAnsi"/>
          <w:sz w:val="20"/>
          <w:szCs w:val="20"/>
        </w:rPr>
        <w:t xml:space="preserve"> Dry run the code for different values of N in rough before estimating.</w:t>
      </w:r>
      <w:r w:rsidR="00D70F80">
        <w:rPr>
          <w:rFonts w:eastAsia="Berkeley-Book" w:cstheme="minorHAnsi"/>
          <w:sz w:val="20"/>
          <w:szCs w:val="20"/>
        </w:rPr>
        <w:t xml:space="preserve"> Assume cost of cout&lt;&lt; is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63A91" w:rsidRPr="007F32EB" w14:paraId="2D925A7C" w14:textId="77777777" w:rsidTr="00C63A91">
        <w:tc>
          <w:tcPr>
            <w:tcW w:w="10790" w:type="dxa"/>
          </w:tcPr>
          <w:p w14:paraId="114DF6E4" w14:textId="34EF2D96" w:rsidR="00C63A91" w:rsidRPr="007F32EB" w:rsidRDefault="00C63A91" w:rsidP="00C63A91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erkeley-Book" w:cstheme="minorHAnsi"/>
                <w:sz w:val="20"/>
                <w:szCs w:val="20"/>
              </w:rPr>
            </w:pPr>
          </w:p>
          <w:p w14:paraId="628BF9F9" w14:textId="77777777" w:rsidR="00C63A91" w:rsidRPr="007F32EB" w:rsidRDefault="00C63A91" w:rsidP="00C63A91">
            <w:pPr>
              <w:rPr>
                <w:rFonts w:cstheme="minorHAnsi"/>
                <w:sz w:val="20"/>
                <w:szCs w:val="20"/>
                <w:lang w:val="sv-SE"/>
              </w:rPr>
            </w:pPr>
            <w:r w:rsidRPr="007F32EB">
              <w:rPr>
                <w:rFonts w:cstheme="minorHAnsi"/>
                <w:sz w:val="20"/>
                <w:szCs w:val="20"/>
                <w:lang w:val="sv-SE"/>
              </w:rPr>
              <w:t>for (int i=1; i &lt;= n ; i = i * 2)</w:t>
            </w:r>
          </w:p>
          <w:p w14:paraId="2F01A90A" w14:textId="77777777" w:rsidR="00C63A91" w:rsidRPr="007F32EB" w:rsidRDefault="00C63A91" w:rsidP="00C63A91">
            <w:pPr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  <w:lang w:val="sv-SE"/>
              </w:rPr>
              <w:t>{</w:t>
            </w:r>
            <w:r w:rsidRPr="007F32EB">
              <w:rPr>
                <w:rFonts w:cstheme="minorHAnsi"/>
                <w:sz w:val="20"/>
                <w:szCs w:val="20"/>
                <w:lang w:val="sv-SE"/>
              </w:rPr>
              <w:tab/>
            </w:r>
            <w:r w:rsidRPr="007F32EB">
              <w:rPr>
                <w:rFonts w:cstheme="minorHAnsi"/>
                <w:sz w:val="20"/>
                <w:szCs w:val="20"/>
              </w:rPr>
              <w:t>for ( j = 1 ; j &lt;= i ;  j = j * 2)</w:t>
            </w:r>
          </w:p>
          <w:p w14:paraId="6DBEA777" w14:textId="77777777" w:rsidR="00C63A91" w:rsidRPr="007F32EB" w:rsidRDefault="00C63A91" w:rsidP="00C63A91">
            <w:pPr>
              <w:ind w:firstLine="72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{</w:t>
            </w:r>
            <w:r w:rsidRPr="007F32EB">
              <w:rPr>
                <w:rFonts w:cstheme="minorHAnsi"/>
                <w:sz w:val="20"/>
                <w:szCs w:val="20"/>
              </w:rPr>
              <w:tab/>
              <w:t>cout&lt;&lt;”*”;</w:t>
            </w:r>
          </w:p>
          <w:p w14:paraId="462B8155" w14:textId="77777777" w:rsidR="00C63A91" w:rsidRPr="007F32EB" w:rsidRDefault="00C63A91" w:rsidP="00C63A91">
            <w:pPr>
              <w:ind w:firstLine="72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}</w:t>
            </w:r>
          </w:p>
          <w:p w14:paraId="0E0D7286" w14:textId="77777777" w:rsidR="00C63A91" w:rsidRPr="007F32EB" w:rsidRDefault="00C63A91" w:rsidP="00C63A91">
            <w:pPr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}</w:t>
            </w:r>
          </w:p>
          <w:p w14:paraId="6F2D07D5" w14:textId="6A0D0A38" w:rsidR="00C63A91" w:rsidRPr="007F32EB" w:rsidRDefault="00C63A91" w:rsidP="00C63A91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rPr>
                <w:rFonts w:eastAsia="Berkeley-Book" w:cstheme="minorHAnsi"/>
                <w:sz w:val="20"/>
                <w:szCs w:val="20"/>
              </w:rPr>
            </w:pPr>
          </w:p>
        </w:tc>
      </w:tr>
      <w:tr w:rsidR="00C63A91" w:rsidRPr="007F32EB" w14:paraId="222195F9" w14:textId="77777777" w:rsidTr="00C63A91">
        <w:tc>
          <w:tcPr>
            <w:tcW w:w="10790" w:type="dxa"/>
          </w:tcPr>
          <w:p w14:paraId="4C51DB03" w14:textId="1A78AB37" w:rsidR="00C63A91" w:rsidRDefault="00C63A91" w:rsidP="00B54C0B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erkeley-Book" w:cstheme="minorHAnsi"/>
                <w:sz w:val="20"/>
                <w:szCs w:val="20"/>
              </w:rPr>
            </w:pPr>
          </w:p>
          <w:p w14:paraId="0739BB84" w14:textId="066BF161" w:rsidR="00092D88" w:rsidRPr="007F32EB" w:rsidRDefault="00092D88" w:rsidP="00092D88">
            <w:pPr>
              <w:jc w:val="both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for (i=</w:t>
            </w:r>
            <w:r w:rsidR="00130CC6">
              <w:rPr>
                <w:rFonts w:cstheme="minorHAnsi"/>
                <w:sz w:val="20"/>
                <w:szCs w:val="20"/>
              </w:rPr>
              <w:t>n</w:t>
            </w:r>
            <w:r w:rsidRPr="007F32EB">
              <w:rPr>
                <w:rFonts w:cstheme="minorHAnsi"/>
                <w:sz w:val="20"/>
                <w:szCs w:val="20"/>
              </w:rPr>
              <w:t>;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7F32EB">
              <w:rPr>
                <w:rFonts w:cstheme="minorHAnsi"/>
                <w:sz w:val="20"/>
                <w:szCs w:val="20"/>
              </w:rPr>
              <w:t>i</w:t>
            </w:r>
            <w:r w:rsidR="00130CC6">
              <w:rPr>
                <w:rFonts w:cstheme="minorHAnsi"/>
                <w:sz w:val="20"/>
                <w:szCs w:val="20"/>
              </w:rPr>
              <w:t>&gt;</w:t>
            </w:r>
            <w:r w:rsidRPr="007F32EB">
              <w:rPr>
                <w:rFonts w:cstheme="minorHAnsi"/>
                <w:sz w:val="20"/>
                <w:szCs w:val="20"/>
              </w:rPr>
              <w:t>n;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7F32EB">
              <w:rPr>
                <w:rFonts w:cstheme="minorHAnsi"/>
                <w:sz w:val="20"/>
                <w:szCs w:val="20"/>
              </w:rPr>
              <w:t>i=i</w:t>
            </w:r>
            <w:r w:rsidR="00130CC6">
              <w:rPr>
                <w:rFonts w:cstheme="minorHAnsi"/>
                <w:sz w:val="20"/>
                <w:szCs w:val="20"/>
              </w:rPr>
              <w:t>\</w:t>
            </w:r>
            <w:r w:rsidRPr="007F32EB">
              <w:rPr>
                <w:rFonts w:cstheme="minorHAnsi"/>
                <w:sz w:val="20"/>
                <w:szCs w:val="20"/>
              </w:rPr>
              <w:t>4){</w:t>
            </w:r>
          </w:p>
          <w:p w14:paraId="4CDB6C9A" w14:textId="77777777" w:rsidR="00092D88" w:rsidRPr="007F32EB" w:rsidRDefault="00092D88" w:rsidP="00092D88">
            <w:pPr>
              <w:jc w:val="both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ab/>
              <w:t>cout &lt;&lt; i;</w:t>
            </w:r>
          </w:p>
          <w:p w14:paraId="18E22BE3" w14:textId="77777777" w:rsidR="00092D88" w:rsidRPr="007F32EB" w:rsidRDefault="00092D88" w:rsidP="00092D88">
            <w:pPr>
              <w:jc w:val="both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ab/>
              <w:t>for (j=0;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7F32EB">
              <w:rPr>
                <w:rFonts w:cstheme="minorHAnsi"/>
                <w:sz w:val="20"/>
                <w:szCs w:val="20"/>
              </w:rPr>
              <w:t>j&lt;n;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7F32EB">
              <w:rPr>
                <w:rFonts w:cstheme="minorHAnsi"/>
                <w:sz w:val="20"/>
                <w:szCs w:val="20"/>
              </w:rPr>
              <w:t>j=j+2)</w:t>
            </w:r>
          </w:p>
          <w:p w14:paraId="37BA5212" w14:textId="77777777" w:rsidR="00092D88" w:rsidRPr="007F32EB" w:rsidRDefault="00092D88" w:rsidP="00092D88">
            <w:pPr>
              <w:jc w:val="both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ab/>
            </w:r>
            <w:r w:rsidRPr="007F32EB">
              <w:rPr>
                <w:rFonts w:cstheme="minorHAnsi"/>
                <w:sz w:val="20"/>
                <w:szCs w:val="20"/>
              </w:rPr>
              <w:tab/>
              <w:t>sum++</w:t>
            </w:r>
          </w:p>
          <w:p w14:paraId="4DF3B17E" w14:textId="01EB55A2" w:rsidR="00092D88" w:rsidRPr="00092D88" w:rsidRDefault="00092D88" w:rsidP="00092D88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092D88">
              <w:rPr>
                <w:rFonts w:cstheme="minorHAnsi"/>
                <w:sz w:val="20"/>
                <w:szCs w:val="20"/>
              </w:rPr>
              <w:t>}</w:t>
            </w:r>
          </w:p>
          <w:p w14:paraId="0AB3787A" w14:textId="6844F46A" w:rsidR="00B54C0B" w:rsidRPr="007F32EB" w:rsidRDefault="00B54C0B" w:rsidP="00B54C0B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eastAsia="Berkeley-Book" w:cstheme="minorHAnsi"/>
                <w:sz w:val="20"/>
                <w:szCs w:val="20"/>
              </w:rPr>
            </w:pPr>
          </w:p>
        </w:tc>
      </w:tr>
      <w:tr w:rsidR="00C63A91" w:rsidRPr="007F32EB" w14:paraId="2B7D32E0" w14:textId="77777777" w:rsidTr="00C63A91">
        <w:tc>
          <w:tcPr>
            <w:tcW w:w="10790" w:type="dxa"/>
          </w:tcPr>
          <w:p w14:paraId="4E01F855" w14:textId="2A002154" w:rsidR="00C63A91" w:rsidRDefault="00C63A91" w:rsidP="007C55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erkeley-Book" w:cstheme="minorHAnsi"/>
                <w:sz w:val="20"/>
                <w:szCs w:val="20"/>
              </w:rPr>
            </w:pPr>
          </w:p>
          <w:p w14:paraId="1C9AFD85" w14:textId="68ABED8B" w:rsidR="00B75BAE" w:rsidRPr="007F32EB" w:rsidRDefault="00B75BAE" w:rsidP="00B75BA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int sum,</w:t>
            </w:r>
            <w:r w:rsidR="00D85DF4">
              <w:rPr>
                <w:rFonts w:cstheme="minorHAnsi"/>
                <w:sz w:val="20"/>
                <w:szCs w:val="20"/>
              </w:rPr>
              <w:t xml:space="preserve"> </w:t>
            </w:r>
            <w:r w:rsidRPr="007F32EB">
              <w:rPr>
                <w:rFonts w:cstheme="minorHAnsi"/>
                <w:sz w:val="20"/>
                <w:szCs w:val="20"/>
              </w:rPr>
              <w:t>i,</w:t>
            </w:r>
            <w:r w:rsidR="00D85DF4">
              <w:rPr>
                <w:rFonts w:cstheme="minorHAnsi"/>
                <w:sz w:val="20"/>
                <w:szCs w:val="20"/>
              </w:rPr>
              <w:t xml:space="preserve"> </w:t>
            </w:r>
            <w:r w:rsidRPr="007F32EB">
              <w:rPr>
                <w:rFonts w:cstheme="minorHAnsi"/>
                <w:sz w:val="20"/>
                <w:szCs w:val="20"/>
              </w:rPr>
              <w:t>j;</w:t>
            </w:r>
          </w:p>
          <w:p w14:paraId="00FC9D14" w14:textId="77777777" w:rsidR="00B75BAE" w:rsidRPr="007F32EB" w:rsidRDefault="00B75BAE" w:rsidP="00B75BA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sum = 0;</w:t>
            </w:r>
          </w:p>
          <w:p w14:paraId="7622BFDC" w14:textId="77777777" w:rsidR="00B75BAE" w:rsidRPr="007F32EB" w:rsidRDefault="00B75BAE" w:rsidP="00B75BA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for (i=n;i&gt;=1;i=i-3)</w:t>
            </w:r>
          </w:p>
          <w:p w14:paraId="2E275296" w14:textId="77777777" w:rsidR="00B75BAE" w:rsidRPr="007F32EB" w:rsidRDefault="00B75BAE" w:rsidP="00B75BAE">
            <w:pPr>
              <w:pStyle w:val="NoSpacing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ab/>
              <w:t>for (j=n;j&gt;0;j--)</w:t>
            </w:r>
            <w:r w:rsidRPr="007F32EB">
              <w:rPr>
                <w:rFonts w:cstheme="minorHAnsi"/>
                <w:sz w:val="20"/>
                <w:szCs w:val="20"/>
              </w:rPr>
              <w:tab/>
            </w:r>
          </w:p>
          <w:p w14:paraId="7D832707" w14:textId="0BDD1E1A" w:rsidR="007C557A" w:rsidRPr="007F32EB" w:rsidRDefault="00B75BAE" w:rsidP="007C557A">
            <w:pPr>
              <w:jc w:val="both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 xml:space="preserve">                       </w:t>
            </w:r>
            <w:r w:rsidR="00A13481">
              <w:rPr>
                <w:rFonts w:eastAsia="Berkeley-Book" w:cstheme="minorHAnsi"/>
                <w:sz w:val="20"/>
                <w:szCs w:val="20"/>
              </w:rPr>
              <w:t xml:space="preserve">       </w:t>
            </w:r>
            <w:r>
              <w:rPr>
                <w:rFonts w:eastAsia="Berkeley-Book" w:cstheme="minorHAnsi"/>
                <w:sz w:val="20"/>
                <w:szCs w:val="20"/>
              </w:rPr>
              <w:t>sum++;</w:t>
            </w:r>
          </w:p>
        </w:tc>
      </w:tr>
      <w:tr w:rsidR="008252A8" w:rsidRPr="007F32EB" w14:paraId="24A6535F" w14:textId="77777777" w:rsidTr="00C63A91">
        <w:tc>
          <w:tcPr>
            <w:tcW w:w="10790" w:type="dxa"/>
          </w:tcPr>
          <w:p w14:paraId="787DBC91" w14:textId="02B4D73B" w:rsidR="008252A8" w:rsidRDefault="008252A8" w:rsidP="007C557A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rFonts w:eastAsia="Berkeley-Book" w:cstheme="minorHAnsi"/>
                <w:sz w:val="20"/>
                <w:szCs w:val="20"/>
              </w:rPr>
            </w:pPr>
          </w:p>
          <w:p w14:paraId="7F94A31A" w14:textId="77777777" w:rsidR="00092D88" w:rsidRPr="007F32EB" w:rsidRDefault="00092D88" w:rsidP="00092D88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sum = 0;</w:t>
            </w:r>
          </w:p>
          <w:p w14:paraId="04420B58" w14:textId="77777777" w:rsidR="00092D88" w:rsidRPr="007F32EB" w:rsidRDefault="00092D88" w:rsidP="00092D88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for( i = 1; i &lt; n; ++i )</w:t>
            </w:r>
          </w:p>
          <w:p w14:paraId="74B9DBD9" w14:textId="77777777" w:rsidR="00092D88" w:rsidRPr="007F32EB" w:rsidRDefault="00092D88" w:rsidP="00092D88">
            <w:pPr>
              <w:autoSpaceDE w:val="0"/>
              <w:autoSpaceDN w:val="0"/>
              <w:adjustRightInd w:val="0"/>
              <w:ind w:left="72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for( j = 1; j &lt; i * i; ++j )</w:t>
            </w:r>
          </w:p>
          <w:p w14:paraId="7CCF1C26" w14:textId="5FAC867C" w:rsidR="00092D88" w:rsidRPr="007F32EB" w:rsidRDefault="00092D88" w:rsidP="00092D88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                                  </w:t>
            </w:r>
            <w:r w:rsidRPr="007F32EB">
              <w:rPr>
                <w:rFonts w:cstheme="minorHAnsi"/>
                <w:sz w:val="20"/>
                <w:szCs w:val="20"/>
              </w:rPr>
              <w:t>for( k = 0; k &lt;</w:t>
            </w:r>
            <w:r>
              <w:rPr>
                <w:rFonts w:cstheme="minorHAnsi"/>
                <w:sz w:val="20"/>
                <w:szCs w:val="20"/>
              </w:rPr>
              <w:t>n</w:t>
            </w:r>
            <w:r w:rsidRPr="007F32EB">
              <w:rPr>
                <w:rFonts w:cstheme="minorHAnsi"/>
                <w:sz w:val="20"/>
                <w:szCs w:val="20"/>
              </w:rPr>
              <w:t>; ++k )</w:t>
            </w:r>
          </w:p>
          <w:p w14:paraId="4FCE2045" w14:textId="614D089C" w:rsidR="00092D88" w:rsidRPr="007F32EB" w:rsidRDefault="00092D88" w:rsidP="00092D88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eastAsia="Berkeley-Book"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 xml:space="preserve">                                                 ++sum;</w:t>
            </w:r>
          </w:p>
          <w:p w14:paraId="3AF002C0" w14:textId="2D649798" w:rsidR="008252A8" w:rsidRPr="007F32EB" w:rsidRDefault="008252A8" w:rsidP="00F862D3">
            <w:pPr>
              <w:jc w:val="both"/>
              <w:rPr>
                <w:rFonts w:eastAsia="Berkeley-Book" w:cstheme="minorHAnsi"/>
                <w:sz w:val="20"/>
                <w:szCs w:val="20"/>
              </w:rPr>
            </w:pPr>
          </w:p>
        </w:tc>
      </w:tr>
    </w:tbl>
    <w:p w14:paraId="6927FB8A" w14:textId="6EAD50BC" w:rsidR="00C63A91" w:rsidRDefault="00C63A91" w:rsidP="00C63A91">
      <w:pPr>
        <w:autoSpaceDE w:val="0"/>
        <w:autoSpaceDN w:val="0"/>
        <w:adjustRightInd w:val="0"/>
        <w:rPr>
          <w:rFonts w:eastAsia="Berkeley-Book" w:cstheme="minorHAnsi"/>
          <w:sz w:val="20"/>
          <w:szCs w:val="20"/>
        </w:rPr>
      </w:pPr>
    </w:p>
    <w:p w14:paraId="09FF23DA" w14:textId="1C0F16DF" w:rsidR="00B95E3C" w:rsidRDefault="00B95E3C" w:rsidP="00C63A91">
      <w:pPr>
        <w:autoSpaceDE w:val="0"/>
        <w:autoSpaceDN w:val="0"/>
        <w:adjustRightInd w:val="0"/>
        <w:rPr>
          <w:rFonts w:eastAsia="Berkeley-Book" w:cstheme="minorHAnsi"/>
          <w:sz w:val="20"/>
          <w:szCs w:val="20"/>
        </w:rPr>
      </w:pPr>
    </w:p>
    <w:p w14:paraId="09ED3717" w14:textId="77777777" w:rsidR="00B95E3C" w:rsidRPr="007F32EB" w:rsidRDefault="00B95E3C" w:rsidP="00C63A91">
      <w:pPr>
        <w:autoSpaceDE w:val="0"/>
        <w:autoSpaceDN w:val="0"/>
        <w:adjustRightInd w:val="0"/>
        <w:rPr>
          <w:rFonts w:eastAsia="Berkeley-Book" w:cstheme="minorHAnsi"/>
          <w:sz w:val="20"/>
          <w:szCs w:val="20"/>
        </w:rPr>
      </w:pPr>
    </w:p>
    <w:p w14:paraId="47CEE148" w14:textId="77777777" w:rsidR="003D7273" w:rsidRDefault="003D7273" w:rsidP="007F4A51">
      <w:pPr>
        <w:rPr>
          <w:rFonts w:cstheme="minorHAnsi"/>
          <w:b/>
          <w:sz w:val="20"/>
          <w:szCs w:val="20"/>
        </w:rPr>
      </w:pPr>
    </w:p>
    <w:p w14:paraId="3DE742CB" w14:textId="7B069D56" w:rsidR="007F4A51" w:rsidRPr="007F32EB" w:rsidRDefault="007F4A51" w:rsidP="007F4A51">
      <w:pPr>
        <w:rPr>
          <w:rFonts w:cstheme="minorHAnsi"/>
          <w:b/>
          <w:sz w:val="20"/>
          <w:szCs w:val="20"/>
        </w:rPr>
      </w:pPr>
      <w:r w:rsidRPr="007F32EB">
        <w:rPr>
          <w:rFonts w:cstheme="minorHAnsi"/>
          <w:b/>
          <w:sz w:val="20"/>
          <w:szCs w:val="20"/>
        </w:rPr>
        <w:lastRenderedPageBreak/>
        <w:t xml:space="preserve">Question </w:t>
      </w:r>
      <w:r w:rsidR="009E53EF" w:rsidRPr="007F32EB">
        <w:rPr>
          <w:rFonts w:cstheme="minorHAnsi"/>
          <w:b/>
          <w:sz w:val="20"/>
          <w:szCs w:val="20"/>
        </w:rPr>
        <w:t>3</w:t>
      </w:r>
      <w:r w:rsidRPr="007F32EB">
        <w:rPr>
          <w:rFonts w:cstheme="minorHAnsi"/>
          <w:b/>
          <w:sz w:val="20"/>
          <w:szCs w:val="20"/>
        </w:rPr>
        <w:t xml:space="preserve">. </w:t>
      </w:r>
      <w:r w:rsidR="001E1BD0" w:rsidRPr="007F32EB">
        <w:rPr>
          <w:rFonts w:cstheme="minorHAnsi"/>
          <w:b/>
          <w:sz w:val="20"/>
          <w:szCs w:val="20"/>
        </w:rPr>
        <w:t xml:space="preserve">Find </w:t>
      </w:r>
      <w:r w:rsidR="00D337A0">
        <w:rPr>
          <w:rFonts w:cstheme="minorHAnsi"/>
          <w:b/>
          <w:sz w:val="20"/>
          <w:szCs w:val="20"/>
        </w:rPr>
        <w:t xml:space="preserve">out what </w:t>
      </w:r>
      <w:r w:rsidR="00D70F80">
        <w:rPr>
          <w:rFonts w:cstheme="minorHAnsi"/>
          <w:b/>
          <w:sz w:val="20"/>
          <w:szCs w:val="20"/>
        </w:rPr>
        <w:t xml:space="preserve">does each of </w:t>
      </w:r>
      <w:r w:rsidR="00D337A0">
        <w:rPr>
          <w:rFonts w:cstheme="minorHAnsi"/>
          <w:b/>
          <w:sz w:val="20"/>
          <w:szCs w:val="20"/>
        </w:rPr>
        <w:t xml:space="preserve">the following algorithm do. Then estimate </w:t>
      </w:r>
      <w:r w:rsidR="001E1BD0" w:rsidRPr="007F32EB">
        <w:rPr>
          <w:rFonts w:cstheme="minorHAnsi"/>
          <w:b/>
          <w:sz w:val="20"/>
          <w:szCs w:val="20"/>
        </w:rPr>
        <w:t xml:space="preserve">the </w:t>
      </w:r>
      <w:r w:rsidR="001E1BD0" w:rsidRPr="00D70F80">
        <w:rPr>
          <w:rFonts w:cstheme="minorHAnsi"/>
          <w:b/>
          <w:color w:val="FF0000"/>
          <w:sz w:val="20"/>
          <w:szCs w:val="20"/>
          <w:u w:val="single"/>
        </w:rPr>
        <w:t>best</w:t>
      </w:r>
      <w:r w:rsidR="009E53EF" w:rsidRPr="00D70F80">
        <w:rPr>
          <w:rFonts w:cstheme="minorHAnsi"/>
          <w:b/>
          <w:color w:val="FF0000"/>
          <w:sz w:val="20"/>
          <w:szCs w:val="20"/>
          <w:u w:val="single"/>
        </w:rPr>
        <w:t>-</w:t>
      </w:r>
      <w:r w:rsidR="001E1BD0" w:rsidRPr="00D70F80">
        <w:rPr>
          <w:rFonts w:cstheme="minorHAnsi"/>
          <w:b/>
          <w:color w:val="FF0000"/>
          <w:sz w:val="20"/>
          <w:szCs w:val="20"/>
          <w:u w:val="single"/>
        </w:rPr>
        <w:t xml:space="preserve">case and the </w:t>
      </w:r>
      <w:r w:rsidR="009E53EF" w:rsidRPr="00D70F80">
        <w:rPr>
          <w:rFonts w:cstheme="minorHAnsi"/>
          <w:b/>
          <w:color w:val="FF0000"/>
          <w:sz w:val="20"/>
          <w:szCs w:val="20"/>
          <w:u w:val="single"/>
        </w:rPr>
        <w:t>worst-case</w:t>
      </w:r>
      <w:r w:rsidR="00D337A0" w:rsidRPr="00D70F80">
        <w:rPr>
          <w:rFonts w:cstheme="minorHAnsi"/>
          <w:b/>
          <w:color w:val="FF0000"/>
          <w:sz w:val="20"/>
          <w:szCs w:val="20"/>
        </w:rPr>
        <w:t xml:space="preserve"> </w:t>
      </w:r>
      <w:r w:rsidR="00D337A0">
        <w:rPr>
          <w:rFonts w:cstheme="minorHAnsi"/>
          <w:b/>
          <w:sz w:val="20"/>
          <w:szCs w:val="20"/>
        </w:rPr>
        <w:t>running</w:t>
      </w:r>
      <w:r w:rsidR="001E1BD0" w:rsidRPr="007F32EB">
        <w:rPr>
          <w:rFonts w:cstheme="minorHAnsi"/>
          <w:b/>
          <w:sz w:val="20"/>
          <w:szCs w:val="20"/>
        </w:rPr>
        <w:t xml:space="preserve"> time in term of tight big Oh for each of the following cod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E1BD0" w:rsidRPr="007F32EB" w14:paraId="6323B078" w14:textId="77777777" w:rsidTr="001E1BD0">
        <w:tc>
          <w:tcPr>
            <w:tcW w:w="10790" w:type="dxa"/>
          </w:tcPr>
          <w:p w14:paraId="64EE6DDF" w14:textId="0A33E43D" w:rsidR="001E1BD0" w:rsidRPr="007F32EB" w:rsidRDefault="00B8537D" w:rsidP="001E1BD0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7F32EB">
              <w:rPr>
                <w:rFonts w:eastAsia="Berkeley-Book" w:cstheme="minorHAnsi"/>
                <w:sz w:val="20"/>
                <w:szCs w:val="20"/>
              </w:rPr>
              <w:t>a</w:t>
            </w:r>
            <w:r w:rsidR="001E1BD0" w:rsidRPr="007F32EB">
              <w:rPr>
                <w:rFonts w:eastAsia="Berkeley-Book" w:cstheme="minorHAnsi"/>
                <w:sz w:val="20"/>
                <w:szCs w:val="20"/>
              </w:rPr>
              <w:t>)</w:t>
            </w:r>
          </w:p>
          <w:p w14:paraId="29F9E678" w14:textId="77777777" w:rsidR="001E1BD0" w:rsidRPr="007F32EB" w:rsidRDefault="001E1BD0" w:rsidP="001E1BD0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int Func(int n)</w:t>
            </w:r>
          </w:p>
          <w:p w14:paraId="730B56FE" w14:textId="77777777" w:rsidR="001E1BD0" w:rsidRPr="007F32EB" w:rsidRDefault="001E1BD0" w:rsidP="001E1BD0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{</w:t>
            </w:r>
          </w:p>
          <w:p w14:paraId="15154078" w14:textId="77777777" w:rsidR="001E1BD0" w:rsidRPr="007F32EB" w:rsidRDefault="001E1BD0" w:rsidP="001E1BD0">
            <w:pPr>
              <w:autoSpaceDE w:val="0"/>
              <w:autoSpaceDN w:val="0"/>
              <w:adjustRightInd w:val="0"/>
              <w:ind w:left="72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int i;</w:t>
            </w:r>
          </w:p>
          <w:p w14:paraId="6B56E82C" w14:textId="77777777" w:rsidR="001E1BD0" w:rsidRPr="007F32EB" w:rsidRDefault="001E1BD0" w:rsidP="001E1BD0">
            <w:pPr>
              <w:autoSpaceDE w:val="0"/>
              <w:autoSpaceDN w:val="0"/>
              <w:adjustRightInd w:val="0"/>
              <w:ind w:left="72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i = 0;</w:t>
            </w:r>
          </w:p>
          <w:p w14:paraId="0015E31D" w14:textId="77777777" w:rsidR="001E1BD0" w:rsidRPr="007F32EB" w:rsidRDefault="001E1BD0" w:rsidP="001E1BD0">
            <w:pPr>
              <w:autoSpaceDE w:val="0"/>
              <w:autoSpaceDN w:val="0"/>
              <w:adjustRightInd w:val="0"/>
              <w:ind w:left="72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while (n%3 == 0) {</w:t>
            </w:r>
          </w:p>
          <w:p w14:paraId="62B67E37" w14:textId="77777777" w:rsidR="001E1BD0" w:rsidRPr="007F32EB" w:rsidRDefault="001E1BD0" w:rsidP="001E1BD0">
            <w:pPr>
              <w:autoSpaceDE w:val="0"/>
              <w:autoSpaceDN w:val="0"/>
              <w:adjustRightInd w:val="0"/>
              <w:ind w:left="144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n = n/3;</w:t>
            </w:r>
          </w:p>
          <w:p w14:paraId="0E14E40B" w14:textId="77777777" w:rsidR="001E1BD0" w:rsidRPr="007F32EB" w:rsidRDefault="001E1BD0" w:rsidP="001E1BD0">
            <w:pPr>
              <w:autoSpaceDE w:val="0"/>
              <w:autoSpaceDN w:val="0"/>
              <w:adjustRightInd w:val="0"/>
              <w:ind w:left="144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 xml:space="preserve"> i++;</w:t>
            </w:r>
          </w:p>
          <w:p w14:paraId="527D35DD" w14:textId="77777777" w:rsidR="001E1BD0" w:rsidRPr="007F32EB" w:rsidRDefault="001E1BD0" w:rsidP="001E1BD0">
            <w:pPr>
              <w:autoSpaceDE w:val="0"/>
              <w:autoSpaceDN w:val="0"/>
              <w:adjustRightInd w:val="0"/>
              <w:ind w:left="72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}</w:t>
            </w:r>
          </w:p>
          <w:p w14:paraId="28883E25" w14:textId="77777777" w:rsidR="001E1BD0" w:rsidRPr="007F32EB" w:rsidRDefault="001E1BD0" w:rsidP="001E1BD0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 xml:space="preserve"> return i;</w:t>
            </w:r>
          </w:p>
          <w:p w14:paraId="0DC4E9A3" w14:textId="77777777" w:rsidR="001E1BD0" w:rsidRPr="007F32EB" w:rsidRDefault="001E1BD0" w:rsidP="001E1BD0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  <w:r w:rsidRPr="007F32EB">
              <w:rPr>
                <w:rFonts w:cstheme="minorHAnsi"/>
                <w:sz w:val="20"/>
                <w:szCs w:val="20"/>
              </w:rPr>
              <w:t>}</w:t>
            </w:r>
          </w:p>
          <w:p w14:paraId="08634390" w14:textId="77777777" w:rsidR="001E1BD0" w:rsidRPr="007F32EB" w:rsidRDefault="001E1BD0" w:rsidP="007F4A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1E1BD0" w:rsidRPr="007F32EB" w14:paraId="0CA6F9AD" w14:textId="77777777" w:rsidTr="001E1BD0">
        <w:tc>
          <w:tcPr>
            <w:tcW w:w="10790" w:type="dxa"/>
          </w:tcPr>
          <w:p w14:paraId="411F7CAC" w14:textId="394AA0FA" w:rsidR="001E1BD0" w:rsidRDefault="003043D9" w:rsidP="007F4A5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b) </w:t>
            </w:r>
          </w:p>
          <w:p w14:paraId="7F0E62DE" w14:textId="4AC3970F" w:rsidR="003043D9" w:rsidRPr="005D07C6" w:rsidRDefault="003043D9" w:rsidP="007F4A51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               </w:t>
            </w:r>
            <w:r w:rsidRPr="005D07C6">
              <w:rPr>
                <w:rFonts w:cstheme="minorHAnsi"/>
                <w:sz w:val="20"/>
                <w:szCs w:val="20"/>
              </w:rPr>
              <w:t>len=1;</w:t>
            </w:r>
          </w:p>
          <w:p w14:paraId="079BE22A" w14:textId="745C9113" w:rsidR="00BE7904" w:rsidRPr="005D07C6" w:rsidRDefault="004027F7" w:rsidP="003043D9">
            <w:pPr>
              <w:ind w:left="720"/>
              <w:rPr>
                <w:rFonts w:cstheme="minorHAnsi"/>
                <w:sz w:val="20"/>
                <w:szCs w:val="20"/>
              </w:rPr>
            </w:pPr>
            <w:r w:rsidRPr="005D07C6">
              <w:rPr>
                <w:rFonts w:cstheme="minorHAnsi"/>
                <w:sz w:val="20"/>
                <w:szCs w:val="20"/>
              </w:rPr>
              <w:t>for (i = 0; i &lt; n-1; i++) {</w:t>
            </w:r>
          </w:p>
          <w:p w14:paraId="1FDF3CC3" w14:textId="0C55A481" w:rsidR="003043D9" w:rsidRPr="005D07C6" w:rsidRDefault="003043D9" w:rsidP="003043D9">
            <w:pPr>
              <w:ind w:left="720"/>
              <w:rPr>
                <w:rFonts w:cstheme="minorHAnsi"/>
                <w:sz w:val="20"/>
                <w:szCs w:val="20"/>
              </w:rPr>
            </w:pPr>
            <w:r w:rsidRPr="005D07C6">
              <w:rPr>
                <w:rFonts w:cstheme="minorHAnsi"/>
                <w:sz w:val="20"/>
                <w:szCs w:val="20"/>
              </w:rPr>
              <w:t xml:space="preserve">               </w:t>
            </w:r>
            <w:r w:rsidRPr="005D07C6">
              <w:rPr>
                <w:rFonts w:cstheme="minorHAnsi"/>
                <w:sz w:val="20"/>
                <w:szCs w:val="20"/>
                <w:lang w:val="nn-NO"/>
              </w:rPr>
              <w:t>i1 = i2 = i;</w:t>
            </w:r>
          </w:p>
          <w:p w14:paraId="024023D4" w14:textId="02A7E8CC" w:rsidR="00BE7904" w:rsidRPr="005D07C6" w:rsidRDefault="003043D9" w:rsidP="003043D9">
            <w:pPr>
              <w:ind w:left="1080"/>
              <w:rPr>
                <w:rFonts w:cstheme="minorHAnsi"/>
                <w:sz w:val="20"/>
                <w:szCs w:val="20"/>
              </w:rPr>
            </w:pPr>
            <w:r w:rsidRPr="005D07C6">
              <w:rPr>
                <w:rFonts w:cstheme="minorHAnsi"/>
                <w:sz w:val="20"/>
                <w:szCs w:val="20"/>
                <w:lang w:val="nn-NO"/>
              </w:rPr>
              <w:t xml:space="preserve">       </w:t>
            </w:r>
            <w:r w:rsidR="004027F7" w:rsidRPr="005D07C6">
              <w:rPr>
                <w:rFonts w:cstheme="minorHAnsi"/>
                <w:sz w:val="20"/>
                <w:szCs w:val="20"/>
                <w:lang w:val="nn-NO"/>
              </w:rPr>
              <w:t>for (</w:t>
            </w:r>
            <w:r w:rsidRPr="005D07C6">
              <w:rPr>
                <w:rFonts w:cstheme="minorHAnsi"/>
                <w:sz w:val="20"/>
                <w:szCs w:val="20"/>
                <w:lang w:val="nn-NO"/>
              </w:rPr>
              <w:t>j</w:t>
            </w:r>
            <w:r w:rsidR="004027F7" w:rsidRPr="005D07C6">
              <w:rPr>
                <w:rFonts w:cstheme="minorHAnsi"/>
                <w:sz w:val="20"/>
                <w:szCs w:val="20"/>
                <w:lang w:val="nn-NO"/>
              </w:rPr>
              <w:t xml:space="preserve"> = i; </w:t>
            </w:r>
            <w:r w:rsidRPr="005D07C6">
              <w:rPr>
                <w:rFonts w:cstheme="minorHAnsi"/>
                <w:sz w:val="20"/>
                <w:szCs w:val="20"/>
                <w:lang w:val="nn-NO"/>
              </w:rPr>
              <w:t>j</w:t>
            </w:r>
            <w:r w:rsidR="004027F7" w:rsidRPr="005D07C6">
              <w:rPr>
                <w:rFonts w:cstheme="minorHAnsi"/>
                <w:sz w:val="20"/>
                <w:szCs w:val="20"/>
                <w:lang w:val="nn-NO"/>
              </w:rPr>
              <w:t xml:space="preserve"> &lt; n-1 &amp;&amp; a[</w:t>
            </w:r>
            <w:r w:rsidRPr="005D07C6">
              <w:rPr>
                <w:rFonts w:cstheme="minorHAnsi"/>
                <w:sz w:val="20"/>
                <w:szCs w:val="20"/>
                <w:lang w:val="nn-NO"/>
              </w:rPr>
              <w:t>j</w:t>
            </w:r>
            <w:r w:rsidR="004027F7" w:rsidRPr="005D07C6">
              <w:rPr>
                <w:rFonts w:cstheme="minorHAnsi"/>
                <w:sz w:val="20"/>
                <w:szCs w:val="20"/>
                <w:lang w:val="nn-NO"/>
              </w:rPr>
              <w:t>] &lt; a[</w:t>
            </w:r>
            <w:r w:rsidRPr="005D07C6">
              <w:rPr>
                <w:rFonts w:cstheme="minorHAnsi"/>
                <w:sz w:val="20"/>
                <w:szCs w:val="20"/>
                <w:lang w:val="nn-NO"/>
              </w:rPr>
              <w:t>j</w:t>
            </w:r>
            <w:r w:rsidR="004027F7" w:rsidRPr="005D07C6">
              <w:rPr>
                <w:rFonts w:cstheme="minorHAnsi"/>
                <w:sz w:val="20"/>
                <w:szCs w:val="20"/>
                <w:lang w:val="nn-NO"/>
              </w:rPr>
              <w:t xml:space="preserve">+1]; </w:t>
            </w:r>
            <w:r w:rsidRPr="005D07C6">
              <w:rPr>
                <w:rFonts w:cstheme="minorHAnsi"/>
                <w:sz w:val="20"/>
                <w:szCs w:val="20"/>
                <w:lang w:val="nn-NO"/>
              </w:rPr>
              <w:t>j</w:t>
            </w:r>
            <w:r w:rsidR="004027F7" w:rsidRPr="005D07C6">
              <w:rPr>
                <w:rFonts w:cstheme="minorHAnsi"/>
                <w:sz w:val="20"/>
                <w:szCs w:val="20"/>
                <w:lang w:val="nn-NO"/>
              </w:rPr>
              <w:t>++, i2++);</w:t>
            </w:r>
          </w:p>
          <w:p w14:paraId="71AB22D3" w14:textId="21CEB4D3" w:rsidR="00BE7904" w:rsidRPr="005D07C6" w:rsidRDefault="003043D9" w:rsidP="003043D9">
            <w:pPr>
              <w:rPr>
                <w:rFonts w:cstheme="minorHAnsi"/>
                <w:sz w:val="20"/>
                <w:szCs w:val="20"/>
              </w:rPr>
            </w:pPr>
            <w:r w:rsidRPr="005D07C6">
              <w:rPr>
                <w:rFonts w:cstheme="minorHAnsi"/>
                <w:sz w:val="20"/>
                <w:szCs w:val="20"/>
              </w:rPr>
              <w:t xml:space="preserve">                               </w:t>
            </w:r>
            <w:r w:rsidR="004027F7" w:rsidRPr="005D07C6">
              <w:rPr>
                <w:rFonts w:cstheme="minorHAnsi"/>
                <w:sz w:val="20"/>
                <w:szCs w:val="20"/>
              </w:rPr>
              <w:t>if ( len &lt; i2 - i1 + 1)</w:t>
            </w:r>
          </w:p>
          <w:p w14:paraId="4D63FC4E" w14:textId="15F058DD" w:rsidR="00BE7904" w:rsidRPr="005D07C6" w:rsidRDefault="003043D9" w:rsidP="003043D9">
            <w:pPr>
              <w:rPr>
                <w:rFonts w:cstheme="minorHAnsi"/>
                <w:sz w:val="20"/>
                <w:szCs w:val="20"/>
              </w:rPr>
            </w:pPr>
            <w:r w:rsidRPr="005D07C6">
              <w:rPr>
                <w:rFonts w:cstheme="minorHAnsi"/>
                <w:sz w:val="20"/>
                <w:szCs w:val="20"/>
              </w:rPr>
              <w:t xml:space="preserve">                                           </w:t>
            </w:r>
            <w:r w:rsidR="004027F7" w:rsidRPr="005D07C6">
              <w:rPr>
                <w:rFonts w:cstheme="minorHAnsi"/>
                <w:sz w:val="20"/>
                <w:szCs w:val="20"/>
              </w:rPr>
              <w:t>length = i2 - i1 + 1;</w:t>
            </w:r>
          </w:p>
          <w:p w14:paraId="0FD30C4A" w14:textId="77777777" w:rsidR="00BE7904" w:rsidRPr="005D07C6" w:rsidRDefault="004027F7" w:rsidP="00D337A0">
            <w:pPr>
              <w:ind w:left="720"/>
              <w:rPr>
                <w:rFonts w:cstheme="minorHAnsi"/>
                <w:sz w:val="20"/>
                <w:szCs w:val="20"/>
              </w:rPr>
            </w:pPr>
            <w:r w:rsidRPr="005D07C6">
              <w:rPr>
                <w:rFonts w:cstheme="minorHAnsi"/>
                <w:sz w:val="20"/>
                <w:szCs w:val="20"/>
              </w:rPr>
              <w:t>}</w:t>
            </w:r>
          </w:p>
          <w:p w14:paraId="6B35DE88" w14:textId="274FF2B9" w:rsidR="003043D9" w:rsidRPr="007F32EB" w:rsidRDefault="003043D9" w:rsidP="007F4A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  <w:tr w:rsidR="003043D9" w:rsidRPr="007F32EB" w14:paraId="01F09156" w14:textId="77777777" w:rsidTr="001E1BD0">
        <w:tc>
          <w:tcPr>
            <w:tcW w:w="10790" w:type="dxa"/>
          </w:tcPr>
          <w:p w14:paraId="7B6ACBF1" w14:textId="77777777" w:rsidR="00AE6511" w:rsidRDefault="00AE6511" w:rsidP="00AE6511">
            <w:pPr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c) </w:t>
            </w:r>
          </w:p>
          <w:p w14:paraId="78F9CC5D" w14:textId="3F0238CA" w:rsidR="00AE6511" w:rsidRPr="003D7273" w:rsidRDefault="00AE6511" w:rsidP="00E354C1"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   </w:t>
            </w:r>
            <w:r w:rsidRPr="003D7273">
              <w:rPr>
                <w:rFonts w:cstheme="minorHAnsi"/>
                <w:bCs/>
                <w:sz w:val="20"/>
                <w:szCs w:val="20"/>
              </w:rPr>
              <w:t xml:space="preserve">int </w:t>
            </w:r>
            <w:r w:rsidR="003D7273">
              <w:rPr>
                <w:rFonts w:cstheme="minorHAnsi"/>
                <w:bCs/>
                <w:sz w:val="20"/>
                <w:szCs w:val="20"/>
              </w:rPr>
              <w:t>Mystery</w:t>
            </w:r>
            <w:r w:rsidRPr="003D7273">
              <w:rPr>
                <w:rFonts w:cstheme="minorHAnsi"/>
                <w:bCs/>
                <w:sz w:val="20"/>
                <w:szCs w:val="20"/>
              </w:rPr>
              <w:t>( int a[], int asize )</w:t>
            </w: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{</w:t>
            </w:r>
          </w:p>
          <w:p w14:paraId="222202D9" w14:textId="0E8C06CA" w:rsidR="00AE6511" w:rsidRPr="003D7273" w:rsidRDefault="00AE6511" w:rsidP="00AE6511">
            <w:pPr>
              <w:ind w:left="108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int mSum = 0;</w:t>
            </w:r>
          </w:p>
          <w:p w14:paraId="0DD40A70" w14:textId="4DD3C0B0" w:rsidR="00AE6511" w:rsidRPr="003D7273" w:rsidRDefault="00AE6511" w:rsidP="00AE6511">
            <w:pPr>
              <w:ind w:left="108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  </w:t>
            </w:r>
            <w:r w:rsidRPr="003D7273">
              <w:rPr>
                <w:rFonts w:cstheme="minorHAnsi"/>
                <w:bCs/>
                <w:sz w:val="20"/>
                <w:szCs w:val="20"/>
              </w:rPr>
              <w:t>for( int i = 0; i &lt; asize( ); ++i )</w:t>
            </w: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{</w:t>
            </w:r>
          </w:p>
          <w:p w14:paraId="1AA128BB" w14:textId="77777777" w:rsidR="00AE6511" w:rsidRPr="003D7273" w:rsidRDefault="00AE6511" w:rsidP="00AE6511">
            <w:pPr>
              <w:ind w:left="180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int thisSum = 0;</w:t>
            </w:r>
          </w:p>
          <w:p w14:paraId="33A450B2" w14:textId="4F940A7C" w:rsidR="00AE6511" w:rsidRPr="003D7273" w:rsidRDefault="00AE6511" w:rsidP="00AE6511">
            <w:pPr>
              <w:ind w:left="180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for( int j = i; j &lt; asize( ); ++j )</w:t>
            </w: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{</w:t>
            </w:r>
          </w:p>
          <w:p w14:paraId="41B8906F" w14:textId="77777777" w:rsidR="00AE6511" w:rsidRPr="003D7273" w:rsidRDefault="00AE6511" w:rsidP="00AE6511">
            <w:pPr>
              <w:ind w:left="252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thisSum += a[ j ];</w:t>
            </w:r>
          </w:p>
          <w:p w14:paraId="6089CF02" w14:textId="3C283CAA" w:rsidR="00AE6511" w:rsidRPr="003D7273" w:rsidRDefault="00AE6511" w:rsidP="00AE6511">
            <w:pPr>
              <w:ind w:left="252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if( thisSum &gt; mSum )</w:t>
            </w:r>
          </w:p>
          <w:p w14:paraId="21D77404" w14:textId="20044297" w:rsidR="00AE6511" w:rsidRPr="003D7273" w:rsidRDefault="00AE6511" w:rsidP="00AE6511">
            <w:pPr>
              <w:ind w:left="252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ab/>
            </w:r>
            <w:r w:rsidRPr="003D7273">
              <w:rPr>
                <w:rFonts w:cstheme="minorHAnsi"/>
                <w:bCs/>
                <w:sz w:val="20"/>
                <w:szCs w:val="20"/>
              </w:rPr>
              <w:t>mSum = thisSum;</w:t>
            </w:r>
          </w:p>
          <w:p w14:paraId="618A93B2" w14:textId="77777777" w:rsidR="00AE6511" w:rsidRPr="003D7273" w:rsidRDefault="00AE6511" w:rsidP="00AE6511">
            <w:pPr>
              <w:ind w:left="252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}</w:t>
            </w:r>
          </w:p>
          <w:p w14:paraId="1C50F021" w14:textId="77777777" w:rsidR="00AE6511" w:rsidRPr="003D7273" w:rsidRDefault="00AE6511" w:rsidP="00AE6511">
            <w:pPr>
              <w:ind w:left="108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}</w:t>
            </w:r>
          </w:p>
          <w:p w14:paraId="6818DB02" w14:textId="590647A1" w:rsidR="00AE6511" w:rsidRPr="003D7273" w:rsidRDefault="00AE6511" w:rsidP="00AE6511">
            <w:pPr>
              <w:ind w:left="108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return mSum;</w:t>
            </w:r>
          </w:p>
          <w:p w14:paraId="1C96BE56" w14:textId="77777777" w:rsidR="00AE6511" w:rsidRPr="003D7273" w:rsidRDefault="00AE6511" w:rsidP="00AE6511">
            <w:pPr>
              <w:ind w:left="360"/>
              <w:rPr>
                <w:rFonts w:cstheme="minorHAnsi"/>
                <w:bCs/>
                <w:sz w:val="20"/>
                <w:szCs w:val="20"/>
              </w:rPr>
            </w:pPr>
            <w:r w:rsidRPr="003D7273">
              <w:rPr>
                <w:rFonts w:cstheme="minorHAnsi"/>
                <w:bCs/>
                <w:i/>
                <w:iCs/>
                <w:sz w:val="20"/>
                <w:szCs w:val="20"/>
              </w:rPr>
              <w:t xml:space="preserve"> </w:t>
            </w:r>
            <w:r w:rsidRPr="003D7273">
              <w:rPr>
                <w:rFonts w:cstheme="minorHAnsi"/>
                <w:bCs/>
                <w:sz w:val="20"/>
                <w:szCs w:val="20"/>
              </w:rPr>
              <w:t>}</w:t>
            </w:r>
          </w:p>
          <w:p w14:paraId="59D2AAD5" w14:textId="3A6C5D58" w:rsidR="003043D9" w:rsidRDefault="003043D9" w:rsidP="007F4A51">
            <w:pPr>
              <w:rPr>
                <w:rFonts w:cstheme="minorHAnsi"/>
                <w:b/>
                <w:sz w:val="20"/>
                <w:szCs w:val="20"/>
              </w:rPr>
            </w:pPr>
          </w:p>
        </w:tc>
      </w:tr>
    </w:tbl>
    <w:p w14:paraId="40EBB5AE" w14:textId="77777777" w:rsidR="001E1BD0" w:rsidRPr="007F32EB" w:rsidRDefault="001E1BD0" w:rsidP="007F4A51">
      <w:pPr>
        <w:rPr>
          <w:rFonts w:cstheme="minorHAnsi"/>
          <w:b/>
          <w:sz w:val="20"/>
          <w:szCs w:val="20"/>
        </w:rPr>
      </w:pPr>
    </w:p>
    <w:p w14:paraId="16A6515C" w14:textId="39EBAF67" w:rsidR="009E53EF" w:rsidRPr="00C2441E" w:rsidRDefault="009E53EF" w:rsidP="009E53EF">
      <w:pPr>
        <w:autoSpaceDE w:val="0"/>
        <w:autoSpaceDN w:val="0"/>
        <w:adjustRightInd w:val="0"/>
        <w:rPr>
          <w:rFonts w:eastAsia="Berkeley-Book" w:cstheme="minorHAnsi"/>
          <w:b/>
          <w:bCs/>
          <w:sz w:val="20"/>
          <w:szCs w:val="20"/>
        </w:rPr>
      </w:pPr>
      <w:r w:rsidRPr="004B06CB">
        <w:rPr>
          <w:rFonts w:eastAsia="Berkeley-Book" w:cstheme="minorHAnsi"/>
          <w:b/>
          <w:sz w:val="20"/>
          <w:szCs w:val="20"/>
        </w:rPr>
        <w:t>Question 4.</w:t>
      </w:r>
      <w:r w:rsidRPr="007F32EB">
        <w:rPr>
          <w:rFonts w:eastAsia="Berkeley-Book" w:cstheme="minorHAnsi"/>
          <w:sz w:val="20"/>
          <w:szCs w:val="20"/>
        </w:rPr>
        <w:t xml:space="preserve">  </w:t>
      </w:r>
      <w:r w:rsidR="00C2441E">
        <w:rPr>
          <w:rFonts w:eastAsia="Berkeley-Book" w:cstheme="minorHAnsi"/>
          <w:sz w:val="20"/>
          <w:szCs w:val="20"/>
        </w:rPr>
        <w:t xml:space="preserve">Write </w:t>
      </w:r>
      <w:r w:rsidR="004F7CF4">
        <w:rPr>
          <w:rFonts w:eastAsia="Berkeley-Book" w:cstheme="minorHAnsi"/>
          <w:sz w:val="20"/>
          <w:szCs w:val="20"/>
        </w:rPr>
        <w:t>an a</w:t>
      </w:r>
      <w:r w:rsidR="00D70F80">
        <w:rPr>
          <w:rFonts w:eastAsia="Berkeley-Book" w:cstheme="minorHAnsi"/>
          <w:sz w:val="20"/>
          <w:szCs w:val="20"/>
        </w:rPr>
        <w:t xml:space="preserve">lgorithm for following problems and </w:t>
      </w:r>
      <w:r w:rsidR="00D70F80" w:rsidRPr="00C2441E">
        <w:rPr>
          <w:rFonts w:eastAsia="Berkeley-Book" w:cstheme="minorHAnsi"/>
          <w:b/>
          <w:bCs/>
          <w:sz w:val="20"/>
          <w:szCs w:val="20"/>
        </w:rPr>
        <w:t xml:space="preserve">derive tight </w:t>
      </w:r>
      <w:r w:rsidR="00E354C1">
        <w:rPr>
          <w:rFonts w:eastAsia="Berkeley-Book" w:cstheme="minorHAnsi"/>
          <w:b/>
          <w:bCs/>
          <w:sz w:val="20"/>
          <w:szCs w:val="20"/>
        </w:rPr>
        <w:t>B</w:t>
      </w:r>
      <w:r w:rsidR="00D70F80" w:rsidRPr="00C2441E">
        <w:rPr>
          <w:rFonts w:eastAsia="Berkeley-Book" w:cstheme="minorHAnsi"/>
          <w:b/>
          <w:bCs/>
          <w:sz w:val="20"/>
          <w:szCs w:val="20"/>
        </w:rPr>
        <w:t>ig</w:t>
      </w:r>
      <w:r w:rsidR="00E354C1">
        <w:rPr>
          <w:rFonts w:eastAsia="Berkeley-Book" w:cstheme="minorHAnsi"/>
          <w:b/>
          <w:bCs/>
          <w:sz w:val="20"/>
          <w:szCs w:val="20"/>
        </w:rPr>
        <w:t>-</w:t>
      </w:r>
      <w:r w:rsidR="00D70F80" w:rsidRPr="00C2441E">
        <w:rPr>
          <w:rFonts w:eastAsia="Berkeley-Book" w:cstheme="minorHAnsi"/>
          <w:b/>
          <w:bCs/>
          <w:sz w:val="20"/>
          <w:szCs w:val="20"/>
        </w:rPr>
        <w:t xml:space="preserve">O of your algorith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4F7CF4" w14:paraId="2306E134" w14:textId="77777777" w:rsidTr="004F7CF4">
        <w:tc>
          <w:tcPr>
            <w:tcW w:w="10790" w:type="dxa"/>
          </w:tcPr>
          <w:p w14:paraId="626E9AAE" w14:textId="77777777" w:rsidR="004F7CF4" w:rsidRDefault="004F7CF4" w:rsidP="004F7CF4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</w:p>
          <w:p w14:paraId="4EBF8E70" w14:textId="216D7DD4" w:rsidR="004F7CF4" w:rsidRDefault="00C2441E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>Reverse</w:t>
            </w:r>
            <w:r w:rsidR="004F7CF4" w:rsidRPr="004F7CF4">
              <w:rPr>
                <w:rFonts w:eastAsia="Berkeley-Book" w:cstheme="minorHAnsi"/>
                <w:sz w:val="20"/>
                <w:szCs w:val="20"/>
              </w:rPr>
              <w:t xml:space="preserve"> an array of size n: O(n)</w:t>
            </w:r>
          </w:p>
          <w:p w14:paraId="0080FA12" w14:textId="64E07A3A" w:rsidR="00C2441E" w:rsidRDefault="00C2441E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>Find if the given array is a palindrome or not</w:t>
            </w:r>
          </w:p>
          <w:p w14:paraId="12BDF5CA" w14:textId="6F377611" w:rsidR="00F87C40" w:rsidRDefault="00F87C40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>Sort array using bubble sort</w:t>
            </w:r>
          </w:p>
          <w:p w14:paraId="3DB95D31" w14:textId="7F18C7AD" w:rsidR="00F87C40" w:rsidRDefault="00F87C40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>Sort array using selection sort</w:t>
            </w:r>
          </w:p>
          <w:p w14:paraId="74B145AF" w14:textId="4959099C" w:rsidR="00F87C40" w:rsidRDefault="00F87C40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>Sort array using insertion sort</w:t>
            </w:r>
          </w:p>
          <w:p w14:paraId="25C830BC" w14:textId="71CF7A6B" w:rsidR="004F7CF4" w:rsidRPr="004F7CF4" w:rsidRDefault="004F7CF4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4F7CF4">
              <w:rPr>
                <w:rFonts w:eastAsia="Berkeley-Book" w:cstheme="minorHAnsi"/>
                <w:sz w:val="20"/>
                <w:szCs w:val="20"/>
              </w:rPr>
              <w:t>Print</w:t>
            </w:r>
            <w:r w:rsidR="00C2441E">
              <w:rPr>
                <w:rFonts w:eastAsia="Berkeley-Book" w:cstheme="minorHAnsi"/>
                <w:sz w:val="20"/>
                <w:szCs w:val="20"/>
              </w:rPr>
              <w:t xml:space="preserve"> </w:t>
            </w:r>
            <w:r w:rsidRPr="004F7CF4">
              <w:rPr>
                <w:rFonts w:eastAsia="Berkeley-Book" w:cstheme="minorHAnsi"/>
                <w:sz w:val="20"/>
                <w:szCs w:val="20"/>
              </w:rPr>
              <w:t xml:space="preserve">a </w:t>
            </w:r>
            <w:r w:rsidR="00C2441E">
              <w:rPr>
                <w:rFonts w:eastAsia="Berkeley-Book" w:cstheme="minorHAnsi"/>
                <w:sz w:val="20"/>
                <w:szCs w:val="20"/>
              </w:rPr>
              <w:t xml:space="preserve">square </w:t>
            </w:r>
            <w:r w:rsidRPr="004F7CF4">
              <w:rPr>
                <w:rFonts w:eastAsia="Berkeley-Book" w:cstheme="minorHAnsi"/>
                <w:sz w:val="20"/>
                <w:szCs w:val="20"/>
              </w:rPr>
              <w:t>matrix of size nxn: O(n</w:t>
            </w:r>
            <w:r w:rsidRPr="004F7CF4">
              <w:rPr>
                <w:rFonts w:eastAsia="Berkeley-Book" w:cstheme="minorHAnsi"/>
                <w:sz w:val="20"/>
                <w:szCs w:val="20"/>
                <w:vertAlign w:val="superscript"/>
              </w:rPr>
              <w:t>2</w:t>
            </w:r>
            <w:r w:rsidRPr="004F7CF4">
              <w:rPr>
                <w:rFonts w:eastAsia="Berkeley-Book" w:cstheme="minorHAnsi"/>
                <w:sz w:val="20"/>
                <w:szCs w:val="20"/>
              </w:rPr>
              <w:t>)</w:t>
            </w:r>
          </w:p>
          <w:p w14:paraId="0C02722B" w14:textId="046F939E" w:rsidR="004F7CF4" w:rsidRPr="004F7CF4" w:rsidRDefault="004F7CF4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4F7CF4">
              <w:rPr>
                <w:rFonts w:eastAsia="Berkeley-Book" w:cstheme="minorHAnsi"/>
                <w:sz w:val="20"/>
                <w:szCs w:val="20"/>
              </w:rPr>
              <w:t>Sum two matrices of size nxn: O(n</w:t>
            </w:r>
            <w:r w:rsidRPr="004F7CF4">
              <w:rPr>
                <w:rFonts w:eastAsia="Berkeley-Book" w:cstheme="minorHAnsi"/>
                <w:sz w:val="20"/>
                <w:szCs w:val="20"/>
                <w:vertAlign w:val="superscript"/>
              </w:rPr>
              <w:t>2</w:t>
            </w:r>
            <w:r w:rsidRPr="004F7CF4">
              <w:rPr>
                <w:rFonts w:eastAsia="Berkeley-Book" w:cstheme="minorHAnsi"/>
                <w:sz w:val="20"/>
                <w:szCs w:val="20"/>
              </w:rPr>
              <w:t>)</w:t>
            </w:r>
          </w:p>
          <w:p w14:paraId="54E2953D" w14:textId="78E36F4B" w:rsidR="004F7CF4" w:rsidRDefault="004F7CF4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4F7CF4">
              <w:rPr>
                <w:rFonts w:eastAsia="Berkeley-Book" w:cstheme="minorHAnsi"/>
                <w:sz w:val="20"/>
                <w:szCs w:val="20"/>
              </w:rPr>
              <w:t>Product of two matrices of size nxn: O(n</w:t>
            </w:r>
            <w:r w:rsidRPr="004F7CF4">
              <w:rPr>
                <w:rFonts w:eastAsia="Berkeley-Book" w:cstheme="minorHAnsi"/>
                <w:sz w:val="20"/>
                <w:szCs w:val="20"/>
                <w:vertAlign w:val="superscript"/>
              </w:rPr>
              <w:t>3</w:t>
            </w:r>
            <w:r w:rsidRPr="004F7CF4">
              <w:rPr>
                <w:rFonts w:eastAsia="Berkeley-Book" w:cstheme="minorHAnsi"/>
                <w:sz w:val="20"/>
                <w:szCs w:val="20"/>
              </w:rPr>
              <w:t>)</w:t>
            </w:r>
          </w:p>
          <w:p w14:paraId="48319325" w14:textId="712D6340" w:rsidR="00C2441E" w:rsidRPr="004F7CF4" w:rsidRDefault="00C2441E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>
              <w:rPr>
                <w:rFonts w:eastAsia="Berkeley-Book" w:cstheme="minorHAnsi"/>
                <w:sz w:val="20"/>
                <w:szCs w:val="20"/>
              </w:rPr>
              <w:t>Transpose of a matrix</w:t>
            </w:r>
          </w:p>
          <w:p w14:paraId="2A723FB8" w14:textId="77777777" w:rsidR="004F7CF4" w:rsidRPr="004F7CF4" w:rsidRDefault="004F7CF4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4F7CF4">
              <w:rPr>
                <w:rFonts w:eastAsia="Berkeley-Book" w:cstheme="minorHAnsi"/>
                <w:sz w:val="20"/>
                <w:szCs w:val="20"/>
              </w:rPr>
              <w:t>Printing all numbers that can be represented by n bits: O(2</w:t>
            </w:r>
            <w:r w:rsidRPr="004F7CF4">
              <w:rPr>
                <w:rFonts w:eastAsia="Berkeley-Book" w:cstheme="minorHAnsi"/>
                <w:sz w:val="20"/>
                <w:szCs w:val="20"/>
                <w:vertAlign w:val="superscript"/>
              </w:rPr>
              <w:t>n</w:t>
            </w:r>
            <w:r w:rsidRPr="004F7CF4">
              <w:rPr>
                <w:rFonts w:eastAsia="Berkeley-Book" w:cstheme="minorHAnsi"/>
                <w:sz w:val="20"/>
                <w:szCs w:val="20"/>
              </w:rPr>
              <w:t>)</w:t>
            </w:r>
          </w:p>
          <w:p w14:paraId="7C032D5D" w14:textId="77777777" w:rsidR="004F7CF4" w:rsidRPr="004F7CF4" w:rsidRDefault="004F7CF4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4F7CF4">
              <w:rPr>
                <w:rFonts w:eastAsia="Berkeley-Book" w:cstheme="minorHAnsi"/>
                <w:sz w:val="20"/>
                <w:szCs w:val="20"/>
              </w:rPr>
              <w:t>Printing all subsets of numbers in an array of size n: O(2</w:t>
            </w:r>
            <w:r w:rsidRPr="004F7CF4">
              <w:rPr>
                <w:rFonts w:eastAsia="Berkeley-Book" w:cstheme="minorHAnsi"/>
                <w:sz w:val="20"/>
                <w:szCs w:val="20"/>
                <w:vertAlign w:val="superscript"/>
              </w:rPr>
              <w:t>n</w:t>
            </w:r>
            <w:r w:rsidRPr="004F7CF4">
              <w:rPr>
                <w:rFonts w:eastAsia="Berkeley-Book" w:cstheme="minorHAnsi"/>
                <w:sz w:val="20"/>
                <w:szCs w:val="20"/>
              </w:rPr>
              <w:t>)</w:t>
            </w:r>
          </w:p>
          <w:p w14:paraId="20F0397B" w14:textId="77777777" w:rsidR="004F7CF4" w:rsidRPr="004F7CF4" w:rsidRDefault="004F7CF4" w:rsidP="004F7CF4">
            <w:pPr>
              <w:numPr>
                <w:ilvl w:val="0"/>
                <w:numId w:val="9"/>
              </w:num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  <w:r w:rsidRPr="004F7CF4">
              <w:rPr>
                <w:rFonts w:eastAsia="Berkeley-Book" w:cstheme="minorHAnsi"/>
                <w:sz w:val="20"/>
                <w:szCs w:val="20"/>
              </w:rPr>
              <w:t>Printing all permutations of numbers in array of size n: O(n!)</w:t>
            </w:r>
          </w:p>
          <w:p w14:paraId="1650562E" w14:textId="4830E7F7" w:rsidR="004F7CF4" w:rsidRDefault="004F7CF4" w:rsidP="004F7CF4">
            <w:pPr>
              <w:autoSpaceDE w:val="0"/>
              <w:autoSpaceDN w:val="0"/>
              <w:adjustRightInd w:val="0"/>
              <w:rPr>
                <w:rFonts w:eastAsia="Berkeley-Book" w:cstheme="minorHAnsi"/>
                <w:sz w:val="20"/>
                <w:szCs w:val="20"/>
              </w:rPr>
            </w:pPr>
          </w:p>
        </w:tc>
      </w:tr>
    </w:tbl>
    <w:p w14:paraId="619618B8" w14:textId="77777777" w:rsidR="00D70F80" w:rsidRPr="004F7CF4" w:rsidRDefault="00D70F80" w:rsidP="004F7CF4">
      <w:pPr>
        <w:autoSpaceDE w:val="0"/>
        <w:autoSpaceDN w:val="0"/>
        <w:adjustRightInd w:val="0"/>
        <w:rPr>
          <w:rFonts w:eastAsia="Berkeley-Book" w:cstheme="minorHAnsi"/>
          <w:sz w:val="20"/>
          <w:szCs w:val="20"/>
        </w:rPr>
      </w:pPr>
    </w:p>
    <w:p w14:paraId="2C969CB7" w14:textId="46CD1C39" w:rsidR="00C63A91" w:rsidRPr="002B10C2" w:rsidRDefault="00C63A91">
      <w:pPr>
        <w:rPr>
          <w:b/>
        </w:rPr>
      </w:pPr>
    </w:p>
    <w:sectPr w:rsidR="00C63A91" w:rsidRPr="002B10C2" w:rsidSect="002B10C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It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Berkeley-Book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BC0A89"/>
    <w:multiLevelType w:val="hybridMultilevel"/>
    <w:tmpl w:val="A4CA5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2388D"/>
    <w:multiLevelType w:val="hybridMultilevel"/>
    <w:tmpl w:val="654223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4F32551"/>
    <w:multiLevelType w:val="hybridMultilevel"/>
    <w:tmpl w:val="B5FE59D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6643F6"/>
    <w:multiLevelType w:val="hybridMultilevel"/>
    <w:tmpl w:val="5816C142"/>
    <w:lvl w:ilvl="0" w:tplc="7BBAF2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1ACB898">
      <w:numFmt w:val="none"/>
      <w:lvlText w:val=""/>
      <w:lvlJc w:val="left"/>
      <w:pPr>
        <w:tabs>
          <w:tab w:val="num" w:pos="360"/>
        </w:tabs>
      </w:pPr>
    </w:lvl>
    <w:lvl w:ilvl="2" w:tplc="45CAAC58">
      <w:numFmt w:val="none"/>
      <w:lvlText w:val=""/>
      <w:lvlJc w:val="left"/>
      <w:pPr>
        <w:tabs>
          <w:tab w:val="num" w:pos="360"/>
        </w:tabs>
      </w:pPr>
    </w:lvl>
    <w:lvl w:ilvl="3" w:tplc="35E297D4">
      <w:numFmt w:val="none"/>
      <w:lvlText w:val=""/>
      <w:lvlJc w:val="left"/>
      <w:pPr>
        <w:tabs>
          <w:tab w:val="num" w:pos="360"/>
        </w:tabs>
      </w:pPr>
    </w:lvl>
    <w:lvl w:ilvl="4" w:tplc="23B2EC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574ED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ED070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970E1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B666C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3AE237E"/>
    <w:multiLevelType w:val="hybridMultilevel"/>
    <w:tmpl w:val="B91ABE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5E11CB4"/>
    <w:multiLevelType w:val="hybridMultilevel"/>
    <w:tmpl w:val="CEFE7AA6"/>
    <w:lvl w:ilvl="0" w:tplc="C798CF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BEA0ABE">
      <w:start w:val="21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30422B6">
      <w:start w:val="21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D60CFEE">
      <w:start w:val="219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08C01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049B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9AAC8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3CC91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17CE2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563E5109"/>
    <w:multiLevelType w:val="hybridMultilevel"/>
    <w:tmpl w:val="1CC643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66F2E"/>
    <w:multiLevelType w:val="hybridMultilevel"/>
    <w:tmpl w:val="16AAE92C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A3C42DE"/>
    <w:multiLevelType w:val="hybridMultilevel"/>
    <w:tmpl w:val="4DB6A4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DB25C6"/>
    <w:multiLevelType w:val="hybridMultilevel"/>
    <w:tmpl w:val="C470B526"/>
    <w:lvl w:ilvl="0" w:tplc="E1E6CA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D3C73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F85B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D8840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CFC41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92672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625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F7435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1EAA9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4"/>
  </w:num>
  <w:num w:numId="5">
    <w:abstractNumId w:val="2"/>
  </w:num>
  <w:num w:numId="6">
    <w:abstractNumId w:val="5"/>
  </w:num>
  <w:num w:numId="7">
    <w:abstractNumId w:val="6"/>
  </w:num>
  <w:num w:numId="8">
    <w:abstractNumId w:val="3"/>
  </w:num>
  <w:num w:numId="9">
    <w:abstractNumId w:val="9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MTQxMjO2MDQ1MDFR0lEKTi0uzszPAykwrAUANxJkGCwAAAA="/>
  </w:docVars>
  <w:rsids>
    <w:rsidRoot w:val="00BF75A2"/>
    <w:rsid w:val="00087700"/>
    <w:rsid w:val="00092D88"/>
    <w:rsid w:val="00130CC6"/>
    <w:rsid w:val="001C18BD"/>
    <w:rsid w:val="001C23E0"/>
    <w:rsid w:val="001E1BD0"/>
    <w:rsid w:val="00262054"/>
    <w:rsid w:val="002B10C2"/>
    <w:rsid w:val="002E690D"/>
    <w:rsid w:val="003043D9"/>
    <w:rsid w:val="003D7273"/>
    <w:rsid w:val="004027F7"/>
    <w:rsid w:val="00476970"/>
    <w:rsid w:val="00482A3C"/>
    <w:rsid w:val="004B06CB"/>
    <w:rsid w:val="004F7CF4"/>
    <w:rsid w:val="005A7C8C"/>
    <w:rsid w:val="005D07C6"/>
    <w:rsid w:val="00637042"/>
    <w:rsid w:val="006C50EB"/>
    <w:rsid w:val="007C557A"/>
    <w:rsid w:val="007F32EB"/>
    <w:rsid w:val="007F4A51"/>
    <w:rsid w:val="008252A8"/>
    <w:rsid w:val="00900FB9"/>
    <w:rsid w:val="00900FC1"/>
    <w:rsid w:val="009610D6"/>
    <w:rsid w:val="009E53EF"/>
    <w:rsid w:val="00A13481"/>
    <w:rsid w:val="00AE6511"/>
    <w:rsid w:val="00B54C0B"/>
    <w:rsid w:val="00B75BAE"/>
    <w:rsid w:val="00B8537D"/>
    <w:rsid w:val="00B95E3C"/>
    <w:rsid w:val="00BE7904"/>
    <w:rsid w:val="00BF75A2"/>
    <w:rsid w:val="00C2441E"/>
    <w:rsid w:val="00C63A91"/>
    <w:rsid w:val="00CD6CAD"/>
    <w:rsid w:val="00CF4B8D"/>
    <w:rsid w:val="00D11976"/>
    <w:rsid w:val="00D1215B"/>
    <w:rsid w:val="00D337A0"/>
    <w:rsid w:val="00D5499C"/>
    <w:rsid w:val="00D55A3C"/>
    <w:rsid w:val="00D70F80"/>
    <w:rsid w:val="00D85DF4"/>
    <w:rsid w:val="00E32F71"/>
    <w:rsid w:val="00E354C1"/>
    <w:rsid w:val="00F12C94"/>
    <w:rsid w:val="00F56F44"/>
    <w:rsid w:val="00F862D3"/>
    <w:rsid w:val="00F87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3BC30"/>
  <w15:chartTrackingRefBased/>
  <w15:docId w15:val="{06048016-BA44-4683-A20C-149198BB2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0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690D"/>
    <w:pPr>
      <w:spacing w:after="200" w:line="276" w:lineRule="auto"/>
      <w:ind w:left="720"/>
      <w:contextualSpacing/>
    </w:pPr>
  </w:style>
  <w:style w:type="table" w:styleId="TableGrid">
    <w:name w:val="Table Grid"/>
    <w:basedOn w:val="TableNormal"/>
    <w:rsid w:val="00C63A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54C0B"/>
    <w:rPr>
      <w:color w:val="808080"/>
    </w:rPr>
  </w:style>
  <w:style w:type="paragraph" w:styleId="NoSpacing">
    <w:name w:val="No Spacing"/>
    <w:uiPriority w:val="1"/>
    <w:qFormat/>
    <w:rsid w:val="007C55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79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076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908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082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33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3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45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732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57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0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1320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71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3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3196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430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31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787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5547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038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2217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663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9375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52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93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300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04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1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87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7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749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491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91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2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7413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5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054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11300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28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2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een Alamgir</dc:creator>
  <cp:keywords/>
  <dc:description/>
  <cp:lastModifiedBy>Zareen Alamgir</cp:lastModifiedBy>
  <cp:revision>17</cp:revision>
  <cp:lastPrinted>2018-09-04T07:33:00Z</cp:lastPrinted>
  <dcterms:created xsi:type="dcterms:W3CDTF">2019-08-22T12:12:00Z</dcterms:created>
  <dcterms:modified xsi:type="dcterms:W3CDTF">2020-09-07T08:37:00Z</dcterms:modified>
</cp:coreProperties>
</file>